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50A4A" w14:textId="633126D9" w:rsidR="003B2236" w:rsidRDefault="00FB4230" w:rsidP="003B2236">
      <w:pPr>
        <w:widowControl w:val="0"/>
        <w:autoSpaceDE w:val="0"/>
        <w:autoSpaceDN w:val="0"/>
        <w:adjustRightInd w:val="0"/>
        <w:spacing w:after="140" w:line="288" w:lineRule="auto"/>
        <w:rPr>
          <w:rFonts w:eastAsia="MS Mincho"/>
          <w:sz w:val="22"/>
          <w:szCs w:val="22"/>
        </w:rPr>
      </w:pPr>
      <w:r>
        <w:rPr>
          <w:rFonts w:eastAsia="MS Mincho"/>
          <w:b/>
          <w:sz w:val="22"/>
          <w:szCs w:val="22"/>
        </w:rPr>
        <w:t xml:space="preserve">Supplemental Table </w:t>
      </w:r>
      <w:r w:rsidR="009814D9">
        <w:rPr>
          <w:rFonts w:eastAsia="MS Mincho"/>
          <w:b/>
          <w:sz w:val="22"/>
          <w:szCs w:val="22"/>
        </w:rPr>
        <w:t>S1</w:t>
      </w:r>
      <w:r w:rsidRPr="006C05EB">
        <w:rPr>
          <w:rFonts w:eastAsia="MS Mincho"/>
          <w:b/>
          <w:sz w:val="22"/>
          <w:szCs w:val="22"/>
        </w:rPr>
        <w:t xml:space="preserve">. </w:t>
      </w:r>
      <w:r w:rsidR="00401227" w:rsidRPr="006C05EB">
        <w:rPr>
          <w:rFonts w:eastAsia="MS Mincho"/>
          <w:sz w:val="22"/>
          <w:szCs w:val="22"/>
        </w:rPr>
        <w:t xml:space="preserve">The </w:t>
      </w:r>
      <w:r w:rsidR="00D47DE4">
        <w:rPr>
          <w:rFonts w:eastAsia="MS Mincho"/>
          <w:sz w:val="22"/>
          <w:szCs w:val="22"/>
        </w:rPr>
        <w:t>levels of</w:t>
      </w:r>
      <w:r w:rsidR="00401227" w:rsidRPr="006C05EB">
        <w:rPr>
          <w:rFonts w:eastAsia="MS Mincho"/>
          <w:sz w:val="22"/>
          <w:szCs w:val="22"/>
        </w:rPr>
        <w:t xml:space="preserve"> </w:t>
      </w:r>
      <w:r w:rsidR="00401227">
        <w:rPr>
          <w:rFonts w:eastAsia="MS Mincho"/>
          <w:sz w:val="22"/>
          <w:szCs w:val="22"/>
        </w:rPr>
        <w:t>endogenous hormone</w:t>
      </w:r>
      <w:r w:rsidR="00401227" w:rsidRPr="006C05EB">
        <w:rPr>
          <w:rFonts w:eastAsia="MS Mincho"/>
          <w:sz w:val="22"/>
          <w:szCs w:val="22"/>
        </w:rPr>
        <w:t xml:space="preserve">s during </w:t>
      </w:r>
      <w:r w:rsidR="00D47DE4">
        <w:rPr>
          <w:rFonts w:eastAsia="MS Mincho"/>
          <w:sz w:val="22"/>
          <w:szCs w:val="22"/>
        </w:rPr>
        <w:t xml:space="preserve">soybean </w:t>
      </w:r>
      <w:r w:rsidR="00401227" w:rsidRPr="006C05EB">
        <w:rPr>
          <w:rFonts w:eastAsia="MS Mincho"/>
          <w:sz w:val="22"/>
          <w:szCs w:val="22"/>
        </w:rPr>
        <w:t>seed development.</w:t>
      </w:r>
    </w:p>
    <w:tbl>
      <w:tblPr>
        <w:tblW w:w="14825" w:type="dxa"/>
        <w:tblInd w:w="-930" w:type="dxa"/>
        <w:tblLook w:val="04A0" w:firstRow="1" w:lastRow="0" w:firstColumn="1" w:lastColumn="0" w:noHBand="0" w:noVBand="1"/>
      </w:tblPr>
      <w:tblGrid>
        <w:gridCol w:w="1009"/>
        <w:gridCol w:w="789"/>
        <w:gridCol w:w="830"/>
        <w:gridCol w:w="734"/>
        <w:gridCol w:w="805"/>
        <w:gridCol w:w="805"/>
        <w:gridCol w:w="806"/>
        <w:gridCol w:w="835"/>
        <w:gridCol w:w="802"/>
        <w:gridCol w:w="779"/>
        <w:gridCol w:w="834"/>
        <w:gridCol w:w="832"/>
        <w:gridCol w:w="766"/>
        <w:gridCol w:w="906"/>
        <w:gridCol w:w="807"/>
        <w:gridCol w:w="840"/>
        <w:gridCol w:w="830"/>
        <w:gridCol w:w="816"/>
      </w:tblGrid>
      <w:tr w:rsidR="003B2236" w:rsidRPr="003B2236" w14:paraId="734C4522" w14:textId="77777777" w:rsidTr="008A5904">
        <w:trPr>
          <w:trHeight w:val="471"/>
        </w:trPr>
        <w:tc>
          <w:tcPr>
            <w:tcW w:w="1009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768BC3C" w14:textId="77777777" w:rsidR="003B2236" w:rsidRPr="003B2236" w:rsidRDefault="00D47DE4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Accession</w:t>
            </w:r>
          </w:p>
        </w:tc>
        <w:tc>
          <w:tcPr>
            <w:tcW w:w="789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80A0D4F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Stage</w:t>
            </w:r>
          </w:p>
        </w:tc>
        <w:tc>
          <w:tcPr>
            <w:tcW w:w="83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4AD5C6E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ABA (nmol gdwt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vertAlign w:val="superscript"/>
                <w:lang w:val="en-CA"/>
              </w:rPr>
              <w:t>-1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)</w:t>
            </w:r>
          </w:p>
        </w:tc>
        <w:tc>
          <w:tcPr>
            <w:tcW w:w="3150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9BF9B70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NT (</w:t>
            </w:r>
            <w:proofErr w:type="spellStart"/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pmol</w:t>
            </w:r>
            <w:proofErr w:type="spellEnd"/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 xml:space="preserve"> gdwt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vertAlign w:val="superscript"/>
                <w:lang w:val="en-CA"/>
              </w:rPr>
              <w:t>-1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)</w:t>
            </w:r>
          </w:p>
        </w:tc>
        <w:tc>
          <w:tcPr>
            <w:tcW w:w="3250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6BAE95C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RB (</w:t>
            </w:r>
            <w:proofErr w:type="spellStart"/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pmol</w:t>
            </w:r>
            <w:proofErr w:type="spellEnd"/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 xml:space="preserve"> gdwt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vertAlign w:val="superscript"/>
                <w:lang w:val="en-CA"/>
              </w:rPr>
              <w:t>-1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)</w:t>
            </w:r>
          </w:p>
        </w:tc>
        <w:tc>
          <w:tcPr>
            <w:tcW w:w="832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B9747D0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MeSZ</w:t>
            </w:r>
            <w:proofErr w:type="spellEnd"/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 xml:space="preserve"> (</w:t>
            </w:r>
            <w:proofErr w:type="spellStart"/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pmol</w:t>
            </w:r>
            <w:proofErr w:type="spellEnd"/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 xml:space="preserve"> gdwt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vertAlign w:val="superscript"/>
                <w:lang w:val="en-CA"/>
              </w:rPr>
              <w:t>-1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)</w:t>
            </w:r>
          </w:p>
        </w:tc>
        <w:tc>
          <w:tcPr>
            <w:tcW w:w="4965" w:type="dxa"/>
            <w:gridSpan w:val="6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5AAC4CA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Gluc</w:t>
            </w:r>
            <w:proofErr w:type="spellEnd"/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 xml:space="preserve"> (</w:t>
            </w:r>
            <w:proofErr w:type="spellStart"/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pmol</w:t>
            </w:r>
            <w:proofErr w:type="spellEnd"/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 xml:space="preserve"> gdwt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vertAlign w:val="superscript"/>
                <w:lang w:val="en-CA"/>
              </w:rPr>
              <w:t>-1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)</w:t>
            </w:r>
          </w:p>
        </w:tc>
      </w:tr>
      <w:tr w:rsidR="003B2236" w:rsidRPr="003B2236" w14:paraId="765A611B" w14:textId="77777777" w:rsidTr="008A5904">
        <w:trPr>
          <w:trHeight w:val="253"/>
        </w:trPr>
        <w:tc>
          <w:tcPr>
            <w:tcW w:w="1009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0051BB1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F043655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830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FA53D57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12ED9CB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DZNT</w:t>
            </w:r>
          </w:p>
        </w:tc>
        <w:tc>
          <w:tcPr>
            <w:tcW w:w="8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D661A83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t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ZNT</w:t>
            </w:r>
            <w:proofErr w:type="spellEnd"/>
          </w:p>
        </w:tc>
        <w:tc>
          <w:tcPr>
            <w:tcW w:w="8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113DE4C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c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ZNT</w:t>
            </w:r>
            <w:proofErr w:type="spellEnd"/>
          </w:p>
        </w:tc>
        <w:tc>
          <w:tcPr>
            <w:tcW w:w="8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243C0C2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iPNT</w:t>
            </w:r>
            <w:proofErr w:type="spellEnd"/>
          </w:p>
        </w:tc>
        <w:tc>
          <w:tcPr>
            <w:tcW w:w="83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C46A054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DZR</w:t>
            </w:r>
          </w:p>
        </w:tc>
        <w:tc>
          <w:tcPr>
            <w:tcW w:w="8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C8185CA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t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ZR</w:t>
            </w:r>
            <w:proofErr w:type="spellEnd"/>
          </w:p>
        </w:tc>
        <w:tc>
          <w:tcPr>
            <w:tcW w:w="7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FF676F8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c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ZR</w:t>
            </w:r>
            <w:proofErr w:type="spellEnd"/>
          </w:p>
        </w:tc>
        <w:tc>
          <w:tcPr>
            <w:tcW w:w="8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D3EC0BD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iPR</w:t>
            </w:r>
            <w:proofErr w:type="spellEnd"/>
          </w:p>
        </w:tc>
        <w:tc>
          <w:tcPr>
            <w:tcW w:w="832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B74F8C9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17926F6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DZOG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FD89398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DZROG</w:t>
            </w:r>
          </w:p>
        </w:tc>
        <w:tc>
          <w:tcPr>
            <w:tcW w:w="80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2A2FB19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DZ9G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187AF7E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t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ZROG</w:t>
            </w:r>
            <w:proofErr w:type="spellEnd"/>
          </w:p>
        </w:tc>
        <w:tc>
          <w:tcPr>
            <w:tcW w:w="8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D646491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t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Z9G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F72E8D0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proofErr w:type="spellStart"/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c</w:t>
            </w: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ZROG</w:t>
            </w:r>
            <w:proofErr w:type="spellEnd"/>
          </w:p>
        </w:tc>
      </w:tr>
      <w:tr w:rsidR="003B2236" w:rsidRPr="003B2236" w14:paraId="7DDFA53C" w14:textId="77777777" w:rsidTr="008A5904">
        <w:trPr>
          <w:trHeight w:val="241"/>
        </w:trPr>
        <w:tc>
          <w:tcPr>
            <w:tcW w:w="1009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44C383B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T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15E6CD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5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444F9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72.3a*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AE3D4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7.51c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71BC6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0.97c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56E0E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4.13b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FE5A5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0.82a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DC17A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0.52*a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3C13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.28a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98A5F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4a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23AAA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2.60a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57A6A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82.28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A165F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.17*a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D1233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30.22a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40220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.80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668A2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83a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D021E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9.5a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B0E21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7.51a</w:t>
            </w:r>
          </w:p>
        </w:tc>
      </w:tr>
      <w:tr w:rsidR="003B2236" w:rsidRPr="003B2236" w14:paraId="7C90B2D6" w14:textId="77777777" w:rsidTr="008A5904">
        <w:trPr>
          <w:trHeight w:val="241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7D2F72C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60F693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6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E049F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5.97b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820CB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2E20F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B494A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8.82a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B899F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7.27a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F7B93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27b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89C2C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015A6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5F7A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0.45a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AEADC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8.70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80B2F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.58a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5DAA2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9.76b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559BD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.50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497DAC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70A2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1.01a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D256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50393DCF" w14:textId="77777777" w:rsidTr="008A5904">
        <w:trPr>
          <w:trHeight w:val="241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629B473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C9199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7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A4AB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7.46c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C00CF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BD4C9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F60C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0.95a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A0365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7.71a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517A1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55b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C610C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7DD01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A51EF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.06b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1689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6.76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36E6B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.22a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3DBD3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3.19b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91C74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94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9764F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07F2B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8.67b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F885F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3165D0DD" w14:textId="77777777" w:rsidTr="008A5904">
        <w:trPr>
          <w:trHeight w:val="253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F05148D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0F243B5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8</w:t>
            </w:r>
          </w:p>
        </w:tc>
        <w:tc>
          <w:tcPr>
            <w:tcW w:w="8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91C527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25c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E9485A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2D8637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26D63A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9.54c</w:t>
            </w:r>
          </w:p>
        </w:tc>
        <w:tc>
          <w:tcPr>
            <w:tcW w:w="8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9944B0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0.20a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90EBA6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67b</w:t>
            </w:r>
          </w:p>
        </w:tc>
        <w:tc>
          <w:tcPr>
            <w:tcW w:w="8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5112AF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7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EA994F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AC424F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10b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1CAE6C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9.80a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004526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.78a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0DA521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.83b</w:t>
            </w:r>
          </w:p>
        </w:tc>
        <w:tc>
          <w:tcPr>
            <w:tcW w:w="80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28D504C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72a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24E2FC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C8BB9A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2.49b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75E8D7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377CBE5A" w14:textId="77777777" w:rsidTr="008A5904">
        <w:trPr>
          <w:trHeight w:val="241"/>
        </w:trPr>
        <w:tc>
          <w:tcPr>
            <w:tcW w:w="1009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A0A6C41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T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E7B567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5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272EA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09.06a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3658D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7.24c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C3B6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9.53c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80AB5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6.64a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396A1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7.29a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A8C80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0.51a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0DB6A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.63a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256B9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45a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9DD69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6.05a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3E9BC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2.76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9EB5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1.80a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F74E1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32.24a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B932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8.37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C863D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8.53a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AAAC1C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00.29a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97DD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5.04a</w:t>
            </w:r>
          </w:p>
        </w:tc>
      </w:tr>
      <w:tr w:rsidR="003B2236" w:rsidRPr="003B2236" w14:paraId="36353C65" w14:textId="77777777" w:rsidTr="008A5904">
        <w:trPr>
          <w:trHeight w:val="241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79F4D19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5DA015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6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D323F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9.37b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7888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DCAB8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AD651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5.62a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0CC1C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5.91a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73E57C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.40b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37A43C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91b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A451A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DCAAC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7.25ab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FDEC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5.97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2F76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.84b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BAD6B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3.68b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CC9E5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.40bc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E485A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E7CA6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4.55b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4CCBD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272B6205" w14:textId="77777777" w:rsidTr="008A5904">
        <w:trPr>
          <w:trHeight w:val="241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35AAC35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8D4BF7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7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A80CF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.19c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06F99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A2BC3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1CB04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4.77b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A3632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1.86a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1F43A1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20b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725DD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86DF9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3C7F91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7.13b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F6C41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2.27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CDFEE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81b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B8954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.48b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4452F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7.03b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30673C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F552F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0.75c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7CDCB1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60DBD465" w14:textId="77777777" w:rsidTr="008A5904">
        <w:trPr>
          <w:trHeight w:val="253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65C2CFD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936B136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8</w:t>
            </w:r>
          </w:p>
        </w:tc>
        <w:tc>
          <w:tcPr>
            <w:tcW w:w="8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239538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43c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C459BD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578330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F49E4D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1.56b</w:t>
            </w:r>
          </w:p>
        </w:tc>
        <w:tc>
          <w:tcPr>
            <w:tcW w:w="8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0DDC5E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8.25b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6FE240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89b</w:t>
            </w:r>
          </w:p>
        </w:tc>
        <w:tc>
          <w:tcPr>
            <w:tcW w:w="8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EB91D1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7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E9D376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063013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.02b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131BD6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4.22a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C3BAA8C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32b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80ABB6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.33b</w:t>
            </w:r>
          </w:p>
        </w:tc>
        <w:tc>
          <w:tcPr>
            <w:tcW w:w="80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EC4A36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.46c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8BD94B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BFEF25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1.99c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EA3E6D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64E24175" w14:textId="77777777" w:rsidTr="008A5904">
        <w:trPr>
          <w:trHeight w:val="241"/>
        </w:trPr>
        <w:tc>
          <w:tcPr>
            <w:tcW w:w="1009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C6FFE0E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T5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725759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5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8DB95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5.39a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0C076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1.36b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61C71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4.19a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FE0EA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8.70a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85740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2.21a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0724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1.13a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CE9C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8.41a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D25FC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B103E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1.87a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EF67C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1.33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6DBD7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8.54a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0AA5EC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037.17a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8C15D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2.48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2EC16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5.19a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BE86A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1.56a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3F8BC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2.6a</w:t>
            </w:r>
          </w:p>
        </w:tc>
      </w:tr>
      <w:tr w:rsidR="003B2236" w:rsidRPr="003B2236" w14:paraId="567233FB" w14:textId="77777777" w:rsidTr="008A5904">
        <w:trPr>
          <w:trHeight w:val="241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6F6227C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95C7FD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6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25FFA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3.74b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CEE76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90BDA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C96C7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6.81a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52EA2C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6.42a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EE64C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38b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9C715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.17b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B4208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505DF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8.99b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31A9C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4.78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4B9B2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.67b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8BE8E1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9.28b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71E50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9.22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6CA0A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5BEF5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6.24b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FA0A8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00128EC7" w14:textId="77777777" w:rsidTr="008A5904">
        <w:trPr>
          <w:trHeight w:val="241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6410FB4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45F55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7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CA0BE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70c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38915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B7A9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0B96A1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1.86b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9E5DC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7.43a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816DF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16b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649D8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FC4D7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3486A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.26c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1E85F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9.23ab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0631B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.47ab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AE234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6.05b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8C46E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9.02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895CF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0678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.48b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5103F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3788C757" w14:textId="77777777" w:rsidTr="008A5904">
        <w:trPr>
          <w:trHeight w:val="253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2FC0C8E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A7AA07D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8</w:t>
            </w:r>
          </w:p>
        </w:tc>
        <w:tc>
          <w:tcPr>
            <w:tcW w:w="8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D6BE16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52c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EB23DC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6F7BDB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9364D4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.78c</w:t>
            </w:r>
          </w:p>
        </w:tc>
        <w:tc>
          <w:tcPr>
            <w:tcW w:w="8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33F8C4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7.88b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7F5B12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92b</w:t>
            </w:r>
          </w:p>
        </w:tc>
        <w:tc>
          <w:tcPr>
            <w:tcW w:w="8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799D67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7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3C5A75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0B2789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.53d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9C948F1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3.94b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A002AB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76b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3731D7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7.23b</w:t>
            </w:r>
          </w:p>
        </w:tc>
        <w:tc>
          <w:tcPr>
            <w:tcW w:w="80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23E7BE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.48a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223472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E6E340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.29b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4CFEB7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1774B07E" w14:textId="77777777" w:rsidTr="008A5904">
        <w:trPr>
          <w:trHeight w:val="241"/>
        </w:trPr>
        <w:tc>
          <w:tcPr>
            <w:tcW w:w="1009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554144C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T6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9B6A38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5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46D28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19.23a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07DD1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5.56a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B87BF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5.44b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79763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1.41a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B83B7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9.83a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CE6C9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2.84a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28E2A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5.49a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8CF06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98a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F0367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5.57a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65C41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4.67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20E99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7.52a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AF39E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353.61a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4C1A4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3.93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9999D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5.22a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B0C5C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5.20a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9FF48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4.19a</w:t>
            </w:r>
          </w:p>
        </w:tc>
      </w:tr>
      <w:tr w:rsidR="003B2236" w:rsidRPr="003B2236" w14:paraId="475D43CF" w14:textId="77777777" w:rsidTr="008A5904">
        <w:trPr>
          <w:trHeight w:val="241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2A39641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C83C92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6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C8516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9.96b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E6D3C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563A9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0.56c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12F53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5.71b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5645E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1.47a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C5741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60b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415F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.10b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CA61D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18642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8.04b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C6E6F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0.19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9841F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.76b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267FB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6.45b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FE35B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8.19b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5EB9B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77b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07895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7.41b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2C524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3BBD9B5F" w14:textId="77777777" w:rsidTr="008A5904">
        <w:trPr>
          <w:trHeight w:val="241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FFF4A1E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CB4CA5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7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48376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55c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3102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0EE9C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2A5F3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6.94b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2989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6.15a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F5B99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08b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DEC28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D9B6F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4D209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.42c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E7E1D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8.77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CF327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44b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D0F99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.33b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05072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.13bc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F12EF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A305C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.88b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228E6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0D64CB7F" w14:textId="77777777" w:rsidTr="008A5904">
        <w:trPr>
          <w:trHeight w:val="253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3FE6DD1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2C7D0C2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8</w:t>
            </w:r>
          </w:p>
        </w:tc>
        <w:tc>
          <w:tcPr>
            <w:tcW w:w="8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6A0504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62c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F33CD2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151D4C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B5C3241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7.79c</w:t>
            </w:r>
          </w:p>
        </w:tc>
        <w:tc>
          <w:tcPr>
            <w:tcW w:w="8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B00B34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8.18b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4EB0941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62b</w:t>
            </w:r>
          </w:p>
        </w:tc>
        <w:tc>
          <w:tcPr>
            <w:tcW w:w="8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7CEE79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7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7986C8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D88E9A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88c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878D81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3.00a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F064F7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72b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0230D5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.54b</w:t>
            </w:r>
          </w:p>
        </w:tc>
        <w:tc>
          <w:tcPr>
            <w:tcW w:w="80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BC3107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04c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55C04A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62BEF0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.31b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E7D063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5394C88D" w14:textId="77777777" w:rsidTr="008A5904">
        <w:trPr>
          <w:trHeight w:val="241"/>
        </w:trPr>
        <w:tc>
          <w:tcPr>
            <w:tcW w:w="1009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EDF743E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T7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7B55B4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5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93928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6.87a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68874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1B7B6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59DD9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79.3a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967BB1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5.15b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13F19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.62a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291CB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.41a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3F0B3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.40a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9E376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5.77a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C0AFB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2.40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21703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.41a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DA05E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10.91a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2163A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8.71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F8FDB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0.9a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2A65F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8.20a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95B02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2.49a</w:t>
            </w:r>
          </w:p>
        </w:tc>
      </w:tr>
      <w:tr w:rsidR="003B2236" w:rsidRPr="003B2236" w14:paraId="6FBADA79" w14:textId="77777777" w:rsidTr="008A5904">
        <w:trPr>
          <w:trHeight w:val="241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DDEA77C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CC06DB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6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2FCBF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6.35b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B166D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C4819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ACF63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0.24b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6F87C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9.8a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7F22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.81b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D1590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.25b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50FE0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69b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2DBA3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3.78b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4CC25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4.92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C95E9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98ab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3EF43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9.69b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2CAE2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.17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2156B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08C12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7.02a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E7267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0A385C2A" w14:textId="77777777" w:rsidTr="008A5904">
        <w:trPr>
          <w:trHeight w:val="241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E5C45D8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F07344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7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82E50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.90c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98F18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773DB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881FD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6.02b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3ABDC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6.90b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8F04C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97c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B855BC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BDF3A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46b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905C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.51bc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9FF21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3.85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17692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.49b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2995E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1.63b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6849C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.21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3647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91BE7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.74a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4391A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3066A77C" w14:textId="77777777" w:rsidTr="008A5904">
        <w:trPr>
          <w:trHeight w:val="253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F346138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7827066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8</w:t>
            </w:r>
          </w:p>
        </w:tc>
        <w:tc>
          <w:tcPr>
            <w:tcW w:w="8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21E9E5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38c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BAE678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CC63E5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C51A3E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.83c</w:t>
            </w:r>
          </w:p>
        </w:tc>
        <w:tc>
          <w:tcPr>
            <w:tcW w:w="8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30AE0F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.25c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36629B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99c</w:t>
            </w:r>
          </w:p>
        </w:tc>
        <w:tc>
          <w:tcPr>
            <w:tcW w:w="8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15C441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7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BAC75E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89c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232FE9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14c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95D0BF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3.55b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1A0F64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.09b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714925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.29b</w:t>
            </w:r>
          </w:p>
        </w:tc>
        <w:tc>
          <w:tcPr>
            <w:tcW w:w="80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B3F6601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85a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A391001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A27AF7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.50a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F83051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5249C5CF" w14:textId="77777777" w:rsidTr="008A5904">
        <w:trPr>
          <w:trHeight w:val="241"/>
        </w:trPr>
        <w:tc>
          <w:tcPr>
            <w:tcW w:w="1009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D340401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  <w:lang w:val="en-CA"/>
              </w:rPr>
              <w:t>T1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A90E5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5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E5AF2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3.33a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7E59A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41D1E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1F70C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36498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2.38a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B0818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.67a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6734E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.26a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652F41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45a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D2800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5.09a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86FF0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1.12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F1E7D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.63a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57DD1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3.57a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C9F88C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7.10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51055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.23a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47162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8.37a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29A27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.79a</w:t>
            </w:r>
          </w:p>
        </w:tc>
      </w:tr>
      <w:tr w:rsidR="003B2236" w:rsidRPr="003B2236" w14:paraId="0F8FDE81" w14:textId="77777777" w:rsidTr="008A5904">
        <w:trPr>
          <w:trHeight w:val="241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336689E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86E1D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6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84F3A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4.29a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83179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2CED3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9576B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F8A14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85.58a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50D7B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30ab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718CE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21b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36937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68a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C516F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0.24b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1026C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9.37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AB861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4.27a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44013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7.93a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F055A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.52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13C9D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39b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33A1A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9.40a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CC43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766E61D8" w14:textId="77777777" w:rsidTr="008A5904">
        <w:trPr>
          <w:trHeight w:val="241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D57A5A6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AA047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7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63AEDD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8.19b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3843C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D0DE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BEE67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D5ACF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60.99a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59B834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27bc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FC845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6F166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61a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BBBB8C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2.14c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16B80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7.00a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9E0FE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39a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D3D47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9.24a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8B067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5.00a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83DB4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FD06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67a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6A5C93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  <w:tr w:rsidR="003B2236" w:rsidRPr="003B2236" w14:paraId="4005CEB5" w14:textId="77777777" w:rsidTr="008A5904">
        <w:trPr>
          <w:trHeight w:val="253"/>
        </w:trPr>
        <w:tc>
          <w:tcPr>
            <w:tcW w:w="10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3AC91A2" w14:textId="77777777" w:rsidR="003B2236" w:rsidRPr="003B2236" w:rsidRDefault="003B2236" w:rsidP="003B2236">
            <w:pPr>
              <w:rPr>
                <w:rFonts w:ascii="Palatino Linotype" w:hAnsi="Palatino Linotype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E5BB890" w14:textId="77777777" w:rsidR="003B2236" w:rsidRPr="003B2236" w:rsidRDefault="003B2236" w:rsidP="003B2236">
            <w:pPr>
              <w:jc w:val="center"/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b/>
                <w:bCs/>
                <w:i/>
                <w:iCs/>
                <w:color w:val="000000"/>
                <w:sz w:val="16"/>
                <w:szCs w:val="16"/>
                <w:lang w:val="en-CA"/>
              </w:rPr>
              <w:t>R8</w:t>
            </w:r>
          </w:p>
        </w:tc>
        <w:tc>
          <w:tcPr>
            <w:tcW w:w="8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FC43571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68c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54314A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97D2EF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27F1505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0561426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8.99a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14F932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0.38c</w:t>
            </w:r>
          </w:p>
        </w:tc>
        <w:tc>
          <w:tcPr>
            <w:tcW w:w="80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4CE06F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77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EEEA708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.19a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48AC6E2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71c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AFC91EF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10.60a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67762C0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.68a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D14534A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21.09a</w:t>
            </w:r>
          </w:p>
        </w:tc>
        <w:tc>
          <w:tcPr>
            <w:tcW w:w="80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FCC1B2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3.92a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43B1FEE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  <w:tc>
          <w:tcPr>
            <w:tcW w:w="83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B44C919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7.24a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8E3A38B" w14:textId="77777777" w:rsidR="003B2236" w:rsidRPr="003B2236" w:rsidRDefault="003B2236" w:rsidP="003B2236">
            <w:pPr>
              <w:rPr>
                <w:rFonts w:ascii="Palatino Linotype" w:hAnsi="Palatino Linotype"/>
                <w:color w:val="000000"/>
                <w:sz w:val="16"/>
                <w:szCs w:val="16"/>
              </w:rPr>
            </w:pPr>
            <w:r w:rsidRPr="003B2236">
              <w:rPr>
                <w:rFonts w:ascii="Palatino Linotype" w:hAnsi="Palatino Linotype"/>
                <w:color w:val="000000"/>
                <w:sz w:val="16"/>
                <w:szCs w:val="16"/>
                <w:lang w:val="en-CA"/>
              </w:rPr>
              <w:t>N/D</w:t>
            </w:r>
          </w:p>
        </w:tc>
      </w:tr>
    </w:tbl>
    <w:p w14:paraId="39D7CCF9" w14:textId="77777777" w:rsidR="003B2236" w:rsidRDefault="003B2236" w:rsidP="003B2236">
      <w:pPr>
        <w:widowControl w:val="0"/>
        <w:autoSpaceDE w:val="0"/>
        <w:autoSpaceDN w:val="0"/>
        <w:adjustRightInd w:val="0"/>
        <w:spacing w:after="140" w:line="288" w:lineRule="auto"/>
        <w:rPr>
          <w:rFonts w:eastAsia="MS Mincho"/>
          <w:sz w:val="22"/>
          <w:szCs w:val="22"/>
        </w:rPr>
      </w:pPr>
    </w:p>
    <w:p w14:paraId="26DF306B" w14:textId="77777777" w:rsidR="00FB4230" w:rsidRPr="00E115AE" w:rsidRDefault="00FB4230" w:rsidP="003B2236">
      <w:pPr>
        <w:widowControl w:val="0"/>
        <w:autoSpaceDE w:val="0"/>
        <w:autoSpaceDN w:val="0"/>
        <w:adjustRightInd w:val="0"/>
        <w:spacing w:after="140" w:line="288" w:lineRule="auto"/>
        <w:rPr>
          <w:sz w:val="22"/>
          <w:szCs w:val="22"/>
        </w:rPr>
      </w:pPr>
      <w:r w:rsidRPr="00D47DE4">
        <w:rPr>
          <w:rFonts w:eastAsia="MS Mincho"/>
          <w:b/>
          <w:sz w:val="22"/>
          <w:szCs w:val="22"/>
        </w:rPr>
        <w:t>*</w:t>
      </w:r>
      <w:r w:rsidRPr="00E115AE">
        <w:rPr>
          <w:sz w:val="22"/>
          <w:szCs w:val="22"/>
        </w:rPr>
        <w:t xml:space="preserve">Different letters within a column </w:t>
      </w:r>
      <w:r w:rsidR="00D47DE4">
        <w:rPr>
          <w:sz w:val="22"/>
          <w:szCs w:val="22"/>
        </w:rPr>
        <w:t>for</w:t>
      </w:r>
      <w:r w:rsidR="00D47DE4" w:rsidRPr="00E115AE">
        <w:rPr>
          <w:sz w:val="22"/>
          <w:szCs w:val="22"/>
        </w:rPr>
        <w:t xml:space="preserve"> </w:t>
      </w:r>
      <w:r w:rsidRPr="00E115AE">
        <w:rPr>
          <w:sz w:val="22"/>
          <w:szCs w:val="22"/>
        </w:rPr>
        <w:t xml:space="preserve">each </w:t>
      </w:r>
      <w:r w:rsidR="00D47DE4">
        <w:rPr>
          <w:sz w:val="22"/>
          <w:szCs w:val="22"/>
        </w:rPr>
        <w:t>accession</w:t>
      </w:r>
      <w:r w:rsidR="00D47DE4" w:rsidRPr="00E115AE">
        <w:rPr>
          <w:sz w:val="22"/>
          <w:szCs w:val="22"/>
        </w:rPr>
        <w:t xml:space="preserve"> </w:t>
      </w:r>
      <w:r w:rsidRPr="00E115AE">
        <w:rPr>
          <w:sz w:val="22"/>
          <w:szCs w:val="22"/>
        </w:rPr>
        <w:t xml:space="preserve">indicate significant differences at </w:t>
      </w:r>
      <w:r w:rsidRPr="00E115AE">
        <w:rPr>
          <w:color w:val="000000"/>
          <w:sz w:val="22"/>
          <w:szCs w:val="22"/>
        </w:rPr>
        <w:t xml:space="preserve">p&lt;0.05 </w:t>
      </w:r>
      <w:r w:rsidR="00D47DE4">
        <w:rPr>
          <w:color w:val="000000"/>
          <w:sz w:val="22"/>
          <w:szCs w:val="22"/>
        </w:rPr>
        <w:t xml:space="preserve">detected </w:t>
      </w:r>
      <w:r w:rsidRPr="00E115AE">
        <w:rPr>
          <w:color w:val="000000"/>
          <w:sz w:val="22"/>
          <w:szCs w:val="22"/>
        </w:rPr>
        <w:t xml:space="preserve">by </w:t>
      </w:r>
      <w:r w:rsidRPr="00E115AE">
        <w:rPr>
          <w:sz w:val="22"/>
          <w:szCs w:val="22"/>
        </w:rPr>
        <w:t>Duncan’s multiple range test</w:t>
      </w:r>
      <w:r w:rsidR="00D47DE4">
        <w:rPr>
          <w:sz w:val="22"/>
          <w:szCs w:val="22"/>
        </w:rPr>
        <w:t>.</w:t>
      </w:r>
    </w:p>
    <w:p w14:paraId="76F90F3C" w14:textId="77777777" w:rsidR="009814D9" w:rsidRDefault="009814D9">
      <w:pPr>
        <w:rPr>
          <w:rFonts w:eastAsia="MS Mincho"/>
          <w:b/>
          <w:sz w:val="22"/>
          <w:szCs w:val="22"/>
        </w:rPr>
      </w:pPr>
      <w:r>
        <w:rPr>
          <w:rFonts w:eastAsia="MS Mincho"/>
          <w:b/>
          <w:sz w:val="22"/>
          <w:szCs w:val="22"/>
        </w:rPr>
        <w:br w:type="page"/>
      </w:r>
    </w:p>
    <w:p w14:paraId="79FED4CE" w14:textId="36348FC1" w:rsidR="009814D9" w:rsidRPr="006C05EB" w:rsidRDefault="009814D9" w:rsidP="009814D9">
      <w:pPr>
        <w:widowControl w:val="0"/>
        <w:autoSpaceDE w:val="0"/>
        <w:autoSpaceDN w:val="0"/>
        <w:adjustRightInd w:val="0"/>
        <w:spacing w:after="140" w:line="288" w:lineRule="auto"/>
        <w:rPr>
          <w:sz w:val="22"/>
          <w:szCs w:val="22"/>
        </w:rPr>
      </w:pPr>
      <w:r>
        <w:rPr>
          <w:rFonts w:eastAsia="MS Mincho"/>
          <w:b/>
          <w:sz w:val="22"/>
          <w:szCs w:val="22"/>
        </w:rPr>
        <w:lastRenderedPageBreak/>
        <w:t>Supplemental Table S2</w:t>
      </w:r>
      <w:r w:rsidRPr="006C05EB">
        <w:rPr>
          <w:b/>
          <w:sz w:val="22"/>
          <w:szCs w:val="22"/>
        </w:rPr>
        <w:t>.</w:t>
      </w:r>
      <w:r w:rsidRPr="006C05EB">
        <w:rPr>
          <w:sz w:val="22"/>
          <w:szCs w:val="22"/>
        </w:rPr>
        <w:t xml:space="preserve"> The </w:t>
      </w:r>
      <w:r>
        <w:rPr>
          <w:sz w:val="22"/>
          <w:szCs w:val="22"/>
        </w:rPr>
        <w:t>levels</w:t>
      </w:r>
      <w:r w:rsidRPr="006C05EB">
        <w:rPr>
          <w:sz w:val="22"/>
          <w:szCs w:val="22"/>
        </w:rPr>
        <w:t xml:space="preserve"> of </w:t>
      </w:r>
      <w:r>
        <w:rPr>
          <w:sz w:val="22"/>
          <w:szCs w:val="22"/>
        </w:rPr>
        <w:t>fatty acid</w:t>
      </w:r>
      <w:r w:rsidRPr="006C05EB">
        <w:rPr>
          <w:sz w:val="22"/>
          <w:szCs w:val="22"/>
        </w:rPr>
        <w:t>s</w:t>
      </w:r>
      <w:r>
        <w:rPr>
          <w:sz w:val="22"/>
          <w:szCs w:val="22"/>
        </w:rPr>
        <w:t xml:space="preserve"> (FA; </w:t>
      </w:r>
      <w:proofErr w:type="spellStart"/>
      <w:r w:rsidRPr="00D47DE4">
        <w:rPr>
          <w:sz w:val="22"/>
          <w:szCs w:val="22"/>
        </w:rPr>
        <w:t>μmol</w:t>
      </w:r>
      <w:proofErr w:type="spellEnd"/>
      <w:r w:rsidRPr="00D47DE4">
        <w:rPr>
          <w:sz w:val="22"/>
          <w:szCs w:val="22"/>
        </w:rPr>
        <w:t xml:space="preserve"> gdwt</w:t>
      </w:r>
      <w:r w:rsidRPr="00E115AE">
        <w:rPr>
          <w:sz w:val="22"/>
          <w:szCs w:val="22"/>
          <w:vertAlign w:val="superscript"/>
        </w:rPr>
        <w:t>-1</w:t>
      </w:r>
      <w:r>
        <w:rPr>
          <w:sz w:val="22"/>
          <w:szCs w:val="22"/>
        </w:rPr>
        <w:t>) and oil content</w:t>
      </w:r>
      <w:r w:rsidRPr="006C05E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(%) </w:t>
      </w:r>
      <w:r w:rsidRPr="006C05EB">
        <w:rPr>
          <w:sz w:val="22"/>
          <w:szCs w:val="22"/>
        </w:rPr>
        <w:t xml:space="preserve">during </w:t>
      </w:r>
      <w:r>
        <w:rPr>
          <w:sz w:val="22"/>
          <w:szCs w:val="22"/>
        </w:rPr>
        <w:t xml:space="preserve">soybean </w:t>
      </w:r>
      <w:r w:rsidRPr="006C05EB">
        <w:rPr>
          <w:sz w:val="22"/>
          <w:szCs w:val="22"/>
        </w:rPr>
        <w:t xml:space="preserve">seed development. </w:t>
      </w:r>
    </w:p>
    <w:tbl>
      <w:tblPr>
        <w:tblW w:w="12262" w:type="dxa"/>
        <w:tblInd w:w="93" w:type="dxa"/>
        <w:tblLook w:val="0600" w:firstRow="0" w:lastRow="0" w:firstColumn="0" w:lastColumn="0" w:noHBand="1" w:noVBand="1"/>
      </w:tblPr>
      <w:tblGrid>
        <w:gridCol w:w="1528"/>
        <w:gridCol w:w="1523"/>
        <w:gridCol w:w="1526"/>
        <w:gridCol w:w="1525"/>
        <w:gridCol w:w="1526"/>
        <w:gridCol w:w="1583"/>
        <w:gridCol w:w="1526"/>
        <w:gridCol w:w="1525"/>
      </w:tblGrid>
      <w:tr w:rsidR="009814D9" w:rsidRPr="006C05EB" w14:paraId="51CE8C87" w14:textId="77777777" w:rsidTr="00383529">
        <w:trPr>
          <w:trHeight w:val="644"/>
        </w:trPr>
        <w:tc>
          <w:tcPr>
            <w:tcW w:w="15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6E6C9" w14:textId="77777777" w:rsidR="009814D9" w:rsidRPr="006C05EB" w:rsidRDefault="009814D9" w:rsidP="00383529">
            <w:pPr>
              <w:jc w:val="center"/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CA"/>
              </w:rPr>
              <w:t>Accession</w:t>
            </w:r>
          </w:p>
        </w:tc>
        <w:tc>
          <w:tcPr>
            <w:tcW w:w="152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081EB" w14:textId="77777777" w:rsidR="009814D9" w:rsidRPr="006C05EB" w:rsidRDefault="009814D9" w:rsidP="00383529">
            <w:pPr>
              <w:jc w:val="center"/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color w:val="000000"/>
                <w:sz w:val="22"/>
                <w:szCs w:val="22"/>
                <w:lang w:val="en-CA"/>
              </w:rPr>
              <w:t>Stage</w:t>
            </w:r>
          </w:p>
        </w:tc>
        <w:tc>
          <w:tcPr>
            <w:tcW w:w="152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4C021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color w:val="000000"/>
                <w:sz w:val="22"/>
                <w:szCs w:val="22"/>
                <w:lang w:val="en-CA"/>
              </w:rPr>
              <w:t>C16:0</w:t>
            </w:r>
          </w:p>
        </w:tc>
        <w:tc>
          <w:tcPr>
            <w:tcW w:w="152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B8ED4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color w:val="000000"/>
                <w:sz w:val="22"/>
                <w:szCs w:val="22"/>
                <w:lang w:val="en-CA"/>
              </w:rPr>
              <w:t>C18:0</w:t>
            </w:r>
          </w:p>
        </w:tc>
        <w:tc>
          <w:tcPr>
            <w:tcW w:w="152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31084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color w:val="000000"/>
                <w:sz w:val="22"/>
                <w:szCs w:val="22"/>
                <w:lang w:val="en-CA"/>
              </w:rPr>
              <w:t>C18:1</w:t>
            </w:r>
          </w:p>
        </w:tc>
        <w:tc>
          <w:tcPr>
            <w:tcW w:w="15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D65F5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color w:val="000000"/>
                <w:sz w:val="22"/>
                <w:szCs w:val="22"/>
                <w:lang w:val="en-CA"/>
              </w:rPr>
              <w:t>C18:2</w:t>
            </w:r>
          </w:p>
        </w:tc>
        <w:tc>
          <w:tcPr>
            <w:tcW w:w="152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D1EDA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color w:val="000000"/>
                <w:sz w:val="22"/>
                <w:szCs w:val="22"/>
                <w:lang w:val="en-CA"/>
              </w:rPr>
              <w:t>C18:3</w:t>
            </w:r>
          </w:p>
        </w:tc>
        <w:tc>
          <w:tcPr>
            <w:tcW w:w="152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56989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color w:val="000000"/>
                <w:sz w:val="22"/>
                <w:szCs w:val="22"/>
                <w:lang w:val="en-CA"/>
              </w:rPr>
              <w:t>Oil</w:t>
            </w:r>
          </w:p>
        </w:tc>
      </w:tr>
      <w:tr w:rsidR="009814D9" w:rsidRPr="006C05EB" w14:paraId="4A6AC868" w14:textId="77777777" w:rsidTr="00383529">
        <w:trPr>
          <w:trHeight w:val="235"/>
        </w:trPr>
        <w:tc>
          <w:tcPr>
            <w:tcW w:w="1528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1F620" w14:textId="77777777" w:rsidR="009814D9" w:rsidRPr="006C05EB" w:rsidRDefault="009814D9" w:rsidP="00383529">
            <w:pPr>
              <w:jc w:val="center"/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color w:val="000000"/>
                <w:sz w:val="22"/>
                <w:szCs w:val="22"/>
                <w:lang w:val="en-CA"/>
              </w:rPr>
              <w:t>T1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7C16B9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807CAB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58.60*d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3B6E35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6.29b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FFC909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16.93d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D039AF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24.72d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41B921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05.01c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67F690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4.13d</w:t>
            </w:r>
          </w:p>
        </w:tc>
      </w:tr>
      <w:tr w:rsidR="009814D9" w:rsidRPr="006C05EB" w14:paraId="798EFC19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D970C4D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BFF3F7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FF064D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61.87c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A17AF5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4.93c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F6F1AE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27.05c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27088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88.90c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C406D2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99.99d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4671F8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7.02c</w:t>
            </w:r>
          </w:p>
        </w:tc>
      </w:tr>
      <w:tr w:rsidR="009814D9" w:rsidRPr="006C05EB" w14:paraId="609DE229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D6A5672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834DEB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512FFA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85.42a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AA4A2F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8.68a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ECC809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78.39a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C2EEBD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374.97a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4DB109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17.79a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8D8115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0.83a</w:t>
            </w:r>
          </w:p>
        </w:tc>
      </w:tr>
      <w:tr w:rsidR="009814D9" w:rsidRPr="006C05EB" w14:paraId="4682EF67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3FA2F70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AAEC8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8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0195A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73.16b</w:t>
            </w:r>
          </w:p>
        </w:tc>
        <w:tc>
          <w:tcPr>
            <w:tcW w:w="15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984B7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3.59d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50CFE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57.82b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01BB5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328.22b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3A168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11.70b</w:t>
            </w:r>
          </w:p>
        </w:tc>
        <w:tc>
          <w:tcPr>
            <w:tcW w:w="15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3E487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 xml:space="preserve">18.12b </w:t>
            </w:r>
          </w:p>
        </w:tc>
      </w:tr>
      <w:tr w:rsidR="009814D9" w:rsidRPr="006C05EB" w14:paraId="4B9EFB4B" w14:textId="77777777" w:rsidTr="00383529">
        <w:trPr>
          <w:trHeight w:val="235"/>
        </w:trPr>
        <w:tc>
          <w:tcPr>
            <w:tcW w:w="1528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70C86" w14:textId="77777777" w:rsidR="009814D9" w:rsidRPr="006C05EB" w:rsidRDefault="009814D9" w:rsidP="00383529">
            <w:pPr>
              <w:jc w:val="center"/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color w:val="000000"/>
                <w:sz w:val="22"/>
                <w:szCs w:val="22"/>
                <w:lang w:val="en-CA"/>
              </w:rPr>
              <w:t>T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83CCE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E199A8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59.12a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D08E62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4.85b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F322F7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90.35d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911DA5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55.33c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2B1A75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16.92a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A2DA56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5.47d</w:t>
            </w:r>
          </w:p>
        </w:tc>
      </w:tr>
      <w:tr w:rsidR="009814D9" w:rsidRPr="006C05EB" w14:paraId="13941717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1B5539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1318B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F66010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73.87a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D012FC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5.90b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755133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24.58c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8CA8D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95.96b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F3F77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06.48b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29392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7.22c</w:t>
            </w:r>
          </w:p>
        </w:tc>
      </w:tr>
      <w:tr w:rsidR="009814D9" w:rsidRPr="006C05EB" w14:paraId="7C587327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3469909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69B348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0F8FCD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86.05a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0C5941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6.18b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C8EBC7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67.02b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0A10FB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380.53a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3A1EEF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20.86a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C1A80B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0.62a</w:t>
            </w:r>
          </w:p>
        </w:tc>
      </w:tr>
      <w:tr w:rsidR="009814D9" w:rsidRPr="006C05EB" w14:paraId="573DC505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846921B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00839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8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85A8E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28.44a</w:t>
            </w:r>
          </w:p>
        </w:tc>
        <w:tc>
          <w:tcPr>
            <w:tcW w:w="15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6F07F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3.09a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51C18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06.97a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38430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300.27b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2D325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46.79c</w:t>
            </w:r>
          </w:p>
        </w:tc>
        <w:tc>
          <w:tcPr>
            <w:tcW w:w="15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B04A4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8.83b</w:t>
            </w:r>
          </w:p>
        </w:tc>
      </w:tr>
      <w:tr w:rsidR="009814D9" w:rsidRPr="006C05EB" w14:paraId="77C7B60C" w14:textId="77777777" w:rsidTr="00383529">
        <w:trPr>
          <w:trHeight w:val="235"/>
        </w:trPr>
        <w:tc>
          <w:tcPr>
            <w:tcW w:w="1528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C288E" w14:textId="77777777" w:rsidR="009814D9" w:rsidRPr="006C05EB" w:rsidRDefault="009814D9" w:rsidP="00383529">
            <w:pPr>
              <w:jc w:val="center"/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color w:val="000000"/>
                <w:sz w:val="22"/>
                <w:szCs w:val="22"/>
                <w:lang w:val="en-CA"/>
              </w:rPr>
              <w:t>T5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6CC454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B47DFE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54.50c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524AF2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2.12c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1FF4E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30.71d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7C2190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63.72c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205D10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97.01c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9F2127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2.38d</w:t>
            </w:r>
          </w:p>
        </w:tc>
      </w:tr>
      <w:tr w:rsidR="009814D9" w:rsidRPr="006C05EB" w14:paraId="0C19773C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39FE53E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2A512A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78A9B3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54.37c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131204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1.69c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A7030F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35.52a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2D4DF6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65.59c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14A56B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85.46d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AC58C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4.77c</w:t>
            </w:r>
          </w:p>
        </w:tc>
      </w:tr>
      <w:tr w:rsidR="009814D9" w:rsidRPr="006C05EB" w14:paraId="600A7615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7FFF770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C457D5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6A5F8C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82.83b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E0372F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5.72b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B1B7D3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51.35c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E60ADE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344.12b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3BD22C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16.09b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FAAEA3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8.80b</w:t>
            </w:r>
          </w:p>
        </w:tc>
      </w:tr>
      <w:tr w:rsidR="009814D9" w:rsidRPr="006C05EB" w14:paraId="0762D305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C60FFCA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19B0A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8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57A04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91.17a</w:t>
            </w:r>
          </w:p>
        </w:tc>
        <w:tc>
          <w:tcPr>
            <w:tcW w:w="15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6CBD0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7.08a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5C30E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67.20b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8B76A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383.36a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15AB7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36.37a</w:t>
            </w:r>
          </w:p>
        </w:tc>
        <w:tc>
          <w:tcPr>
            <w:tcW w:w="15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1E609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0.94a</w:t>
            </w:r>
          </w:p>
        </w:tc>
      </w:tr>
      <w:tr w:rsidR="009814D9" w:rsidRPr="006C05EB" w14:paraId="6D96C113" w14:textId="77777777" w:rsidTr="00383529">
        <w:trPr>
          <w:trHeight w:val="235"/>
        </w:trPr>
        <w:tc>
          <w:tcPr>
            <w:tcW w:w="1528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62215" w14:textId="77777777" w:rsidR="009814D9" w:rsidRPr="006C05EB" w:rsidRDefault="009814D9" w:rsidP="00383529">
            <w:pPr>
              <w:jc w:val="center"/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color w:val="000000"/>
                <w:sz w:val="22"/>
                <w:szCs w:val="22"/>
                <w:lang w:val="en-CA"/>
              </w:rPr>
              <w:t>T6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967378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D8958B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46.15d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EDABE4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0.71c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84517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91.38d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AF2F30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15.24d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B2283F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73.19d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BEAA44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9.45d</w:t>
            </w:r>
          </w:p>
        </w:tc>
      </w:tr>
      <w:tr w:rsidR="009814D9" w:rsidRPr="006C05EB" w14:paraId="42BF0C1A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B79F5F4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DD7BD1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E3C329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65.79c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2EB9D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4.02b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D5B948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58.68a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31D16D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16.93c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3C2D5F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03.19c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A56921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6.11c</w:t>
            </w:r>
          </w:p>
        </w:tc>
      </w:tr>
      <w:tr w:rsidR="009814D9" w:rsidRPr="006C05EB" w14:paraId="65576F09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64017B0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D99766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20370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85.67b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9AC24B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7.23a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C9295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32.46c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304814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353.82b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49FAF6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16.82b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2D8516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9.35b</w:t>
            </w:r>
          </w:p>
        </w:tc>
      </w:tr>
      <w:tr w:rsidR="009814D9" w:rsidRPr="006C05EB" w14:paraId="2EFDC13D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64BA880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C167B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8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760AC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90.76a</w:t>
            </w:r>
          </w:p>
        </w:tc>
        <w:tc>
          <w:tcPr>
            <w:tcW w:w="15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48738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8.55a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435ED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41.76b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5A2FC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375.26a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A67E1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25.71a</w:t>
            </w:r>
          </w:p>
        </w:tc>
        <w:tc>
          <w:tcPr>
            <w:tcW w:w="15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FDD69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0.78a</w:t>
            </w:r>
          </w:p>
        </w:tc>
      </w:tr>
      <w:tr w:rsidR="009814D9" w:rsidRPr="006C05EB" w14:paraId="76D7FFE4" w14:textId="77777777" w:rsidTr="00383529">
        <w:trPr>
          <w:trHeight w:val="235"/>
        </w:trPr>
        <w:tc>
          <w:tcPr>
            <w:tcW w:w="1528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B0E8F" w14:textId="77777777" w:rsidR="009814D9" w:rsidRPr="006C05EB" w:rsidRDefault="009814D9" w:rsidP="00383529">
            <w:pPr>
              <w:jc w:val="center"/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color w:val="000000"/>
                <w:sz w:val="22"/>
                <w:szCs w:val="22"/>
                <w:lang w:val="en-CA"/>
              </w:rPr>
              <w:t>T7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9A7623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B31607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54.53c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60C104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3.09b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D99251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33.97d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CEFB6D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58.07c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061D0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92.86b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051A89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2.80c</w:t>
            </w:r>
          </w:p>
        </w:tc>
      </w:tr>
      <w:tr w:rsidR="009814D9" w:rsidRPr="006C05EB" w14:paraId="39FCC1C1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780C3FD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EBABFD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31ABAD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58.97b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93F07B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4.09b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7D66FD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46.61c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E4DC9E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31.65b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F051AB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99.88b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79F6C5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6.07b</w:t>
            </w:r>
          </w:p>
        </w:tc>
      </w:tr>
      <w:tr w:rsidR="009814D9" w:rsidRPr="006C05EB" w14:paraId="0840E41C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0A1C8F4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A70930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85A65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77.28a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509401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6.80a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AD6DC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68.54a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21905C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342.76a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ABFC79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10.65a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1B31B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1.12a</w:t>
            </w:r>
          </w:p>
        </w:tc>
      </w:tr>
      <w:tr w:rsidR="009814D9" w:rsidRPr="006C05EB" w14:paraId="3D841D67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C7BBCB8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3C1AC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8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9D3BB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77.63a</w:t>
            </w:r>
          </w:p>
        </w:tc>
        <w:tc>
          <w:tcPr>
            <w:tcW w:w="15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C644F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7.16a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0E717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55.83b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E46A3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335.36a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87BD0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17.76a</w:t>
            </w:r>
          </w:p>
        </w:tc>
        <w:tc>
          <w:tcPr>
            <w:tcW w:w="15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28E90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0.17a</w:t>
            </w:r>
          </w:p>
        </w:tc>
      </w:tr>
      <w:tr w:rsidR="009814D9" w:rsidRPr="006C05EB" w14:paraId="4B9D0022" w14:textId="77777777" w:rsidTr="00383529">
        <w:trPr>
          <w:trHeight w:val="235"/>
        </w:trPr>
        <w:tc>
          <w:tcPr>
            <w:tcW w:w="1528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8D243" w14:textId="77777777" w:rsidR="009814D9" w:rsidRPr="006C05EB" w:rsidRDefault="009814D9" w:rsidP="00383529">
            <w:pPr>
              <w:jc w:val="center"/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color w:val="000000"/>
                <w:sz w:val="22"/>
                <w:szCs w:val="22"/>
                <w:lang w:val="en-CA"/>
              </w:rPr>
              <w:t>T12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56FFA7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5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9A5CB2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66.10d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E2E6E3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1.55d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C08495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90.69d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AB142F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324.62d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321090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94.99c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B234B6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6.78c</w:t>
            </w:r>
          </w:p>
        </w:tc>
      </w:tr>
      <w:tr w:rsidR="009814D9" w:rsidRPr="006C05EB" w14:paraId="5F9FFF0F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11B0645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CC70D0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6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0BD0C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79.43c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3134E7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3.73c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C73698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11.49c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86334B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412.61c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6AA86D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18.02b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CC31D2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9.89b</w:t>
            </w:r>
          </w:p>
        </w:tc>
      </w:tr>
      <w:tr w:rsidR="009814D9" w:rsidRPr="006C05EB" w14:paraId="69A7EF76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808BE04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6E5195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3C8875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96.06b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4BEDB6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4.95b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EB26AC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28.57b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37803B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461.87b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3F3910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18.65b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7D0EA7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2.78a</w:t>
            </w:r>
          </w:p>
        </w:tc>
      </w:tr>
      <w:tr w:rsidR="009814D9" w:rsidRPr="006C05EB" w14:paraId="2E29173A" w14:textId="77777777" w:rsidTr="00383529">
        <w:trPr>
          <w:trHeight w:val="235"/>
        </w:trPr>
        <w:tc>
          <w:tcPr>
            <w:tcW w:w="152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A9A770E" w14:textId="77777777" w:rsidR="009814D9" w:rsidRPr="006C05EB" w:rsidRDefault="009814D9" w:rsidP="00383529">
            <w:pPr>
              <w:rPr>
                <w:b/>
                <w:bCs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63139" w14:textId="77777777" w:rsidR="009814D9" w:rsidRPr="006C05EB" w:rsidRDefault="009814D9" w:rsidP="00383529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b/>
                <w:bCs/>
                <w:i/>
                <w:iCs/>
                <w:color w:val="000000"/>
                <w:sz w:val="22"/>
                <w:szCs w:val="22"/>
                <w:lang w:val="en-CA"/>
              </w:rPr>
              <w:t>R8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B2915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02.14a</w:t>
            </w:r>
          </w:p>
        </w:tc>
        <w:tc>
          <w:tcPr>
            <w:tcW w:w="15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3C825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6.09a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21226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44.59a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F2C6B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474.31a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8055F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124.58a</w:t>
            </w:r>
          </w:p>
        </w:tc>
        <w:tc>
          <w:tcPr>
            <w:tcW w:w="15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2FB22" w14:textId="77777777" w:rsidR="009814D9" w:rsidRPr="006C05EB" w:rsidRDefault="009814D9" w:rsidP="00383529">
            <w:pPr>
              <w:rPr>
                <w:color w:val="000000"/>
                <w:sz w:val="22"/>
                <w:szCs w:val="22"/>
                <w:lang w:val="en-CA"/>
              </w:rPr>
            </w:pPr>
            <w:r w:rsidRPr="006C05EB">
              <w:rPr>
                <w:color w:val="000000"/>
                <w:sz w:val="22"/>
                <w:szCs w:val="22"/>
                <w:lang w:val="en-CA"/>
              </w:rPr>
              <w:t>23.44a</w:t>
            </w:r>
          </w:p>
        </w:tc>
      </w:tr>
    </w:tbl>
    <w:p w14:paraId="796CD7AB" w14:textId="77777777" w:rsidR="009814D9" w:rsidRPr="00695EC5" w:rsidRDefault="009814D9" w:rsidP="009814D9">
      <w:pPr>
        <w:widowControl w:val="0"/>
        <w:autoSpaceDE w:val="0"/>
        <w:autoSpaceDN w:val="0"/>
        <w:adjustRightInd w:val="0"/>
        <w:spacing w:after="140" w:line="288" w:lineRule="auto"/>
        <w:rPr>
          <w:sz w:val="22"/>
          <w:szCs w:val="22"/>
        </w:rPr>
      </w:pPr>
      <w:r w:rsidRPr="00D47DE4">
        <w:rPr>
          <w:rFonts w:eastAsia="MS Mincho"/>
          <w:b/>
          <w:sz w:val="22"/>
          <w:szCs w:val="22"/>
        </w:rPr>
        <w:t>*</w:t>
      </w:r>
      <w:r w:rsidRPr="00695EC5">
        <w:rPr>
          <w:sz w:val="22"/>
          <w:szCs w:val="22"/>
        </w:rPr>
        <w:t xml:space="preserve">Different letters within a column </w:t>
      </w:r>
      <w:r>
        <w:rPr>
          <w:sz w:val="22"/>
          <w:szCs w:val="22"/>
        </w:rPr>
        <w:t>for</w:t>
      </w:r>
      <w:r w:rsidRPr="00695EC5">
        <w:rPr>
          <w:sz w:val="22"/>
          <w:szCs w:val="22"/>
        </w:rPr>
        <w:t xml:space="preserve"> each </w:t>
      </w:r>
      <w:r>
        <w:rPr>
          <w:sz w:val="22"/>
          <w:szCs w:val="22"/>
        </w:rPr>
        <w:t>accession</w:t>
      </w:r>
      <w:r w:rsidRPr="00695EC5">
        <w:rPr>
          <w:sz w:val="22"/>
          <w:szCs w:val="22"/>
        </w:rPr>
        <w:t xml:space="preserve"> indicate significant differences at </w:t>
      </w:r>
      <w:r w:rsidRPr="00695EC5">
        <w:rPr>
          <w:color w:val="000000"/>
          <w:sz w:val="22"/>
          <w:szCs w:val="22"/>
        </w:rPr>
        <w:t xml:space="preserve">p&lt;0.05 </w:t>
      </w:r>
      <w:r>
        <w:rPr>
          <w:color w:val="000000"/>
          <w:sz w:val="22"/>
          <w:szCs w:val="22"/>
        </w:rPr>
        <w:t xml:space="preserve">detected </w:t>
      </w:r>
      <w:r w:rsidRPr="00695EC5">
        <w:rPr>
          <w:color w:val="000000"/>
          <w:sz w:val="22"/>
          <w:szCs w:val="22"/>
        </w:rPr>
        <w:t xml:space="preserve">by </w:t>
      </w:r>
      <w:r w:rsidRPr="00695EC5">
        <w:rPr>
          <w:sz w:val="22"/>
          <w:szCs w:val="22"/>
        </w:rPr>
        <w:t>Duncan’s multiple range test</w:t>
      </w:r>
      <w:r>
        <w:rPr>
          <w:sz w:val="22"/>
          <w:szCs w:val="22"/>
        </w:rPr>
        <w:t>.</w:t>
      </w:r>
    </w:p>
    <w:p w14:paraId="5F9AC5E3" w14:textId="77777777" w:rsidR="009814D9" w:rsidRDefault="009814D9" w:rsidP="009814D9">
      <w:pPr>
        <w:spacing w:after="160" w:line="259" w:lineRule="auto"/>
        <w:rPr>
          <w:rFonts w:eastAsia="MS Mincho"/>
          <w:b/>
          <w:sz w:val="22"/>
          <w:szCs w:val="22"/>
        </w:rPr>
      </w:pPr>
      <w:r>
        <w:rPr>
          <w:rFonts w:eastAsia="MS Mincho"/>
          <w:b/>
          <w:sz w:val="22"/>
          <w:szCs w:val="22"/>
        </w:rPr>
        <w:br w:type="page"/>
      </w:r>
    </w:p>
    <w:p w14:paraId="586C1279" w14:textId="6FAC4DC9" w:rsidR="00FB4230" w:rsidRPr="006C05EB" w:rsidRDefault="00FB4230" w:rsidP="00FB4230">
      <w:pPr>
        <w:widowControl w:val="0"/>
        <w:autoSpaceDE w:val="0"/>
        <w:autoSpaceDN w:val="0"/>
        <w:adjustRightInd w:val="0"/>
        <w:spacing w:after="140" w:line="288" w:lineRule="auto"/>
        <w:jc w:val="both"/>
        <w:rPr>
          <w:sz w:val="22"/>
          <w:szCs w:val="22"/>
        </w:rPr>
      </w:pPr>
      <w:bookmarkStart w:id="0" w:name="_Hlk64799841"/>
      <w:r>
        <w:rPr>
          <w:rFonts w:eastAsia="MS Mincho"/>
          <w:b/>
          <w:sz w:val="22"/>
          <w:szCs w:val="22"/>
        </w:rPr>
        <w:lastRenderedPageBreak/>
        <w:t>Supplemental Table S3</w:t>
      </w:r>
      <w:r w:rsidRPr="006C05EB">
        <w:rPr>
          <w:b/>
          <w:sz w:val="22"/>
          <w:szCs w:val="22"/>
        </w:rPr>
        <w:t>.</w:t>
      </w:r>
      <w:r w:rsidRPr="006C05EB">
        <w:rPr>
          <w:sz w:val="22"/>
          <w:szCs w:val="22"/>
        </w:rPr>
        <w:t xml:space="preserve"> The </w:t>
      </w:r>
      <w:r w:rsidR="00D47DE4">
        <w:rPr>
          <w:sz w:val="22"/>
          <w:szCs w:val="22"/>
        </w:rPr>
        <w:t xml:space="preserve">correlation </w:t>
      </w:r>
      <w:r w:rsidRPr="006C05EB">
        <w:rPr>
          <w:sz w:val="22"/>
          <w:szCs w:val="22"/>
        </w:rPr>
        <w:t>coefficients derived from PCA analysis of the combining</w:t>
      </w:r>
      <w:r w:rsidR="00E115AE">
        <w:rPr>
          <w:sz w:val="22"/>
          <w:szCs w:val="22"/>
        </w:rPr>
        <w:t xml:space="preserve"> hormone and FA</w:t>
      </w:r>
      <w:r w:rsidRPr="006C05EB">
        <w:rPr>
          <w:sz w:val="22"/>
          <w:szCs w:val="22"/>
        </w:rPr>
        <w:t xml:space="preserve"> data</w:t>
      </w:r>
      <w:r w:rsidR="00E115AE">
        <w:rPr>
          <w:sz w:val="22"/>
          <w:szCs w:val="22"/>
        </w:rPr>
        <w:t xml:space="preserve"> sets</w:t>
      </w:r>
      <w:r w:rsidRPr="006C05EB">
        <w:rPr>
          <w:sz w:val="22"/>
          <w:szCs w:val="22"/>
        </w:rPr>
        <w:t xml:space="preserve"> of all four stages. Only coefficients equal to or larger than 0.5, are presented.</w:t>
      </w:r>
      <w:bookmarkEnd w:id="0"/>
      <w:r w:rsidRPr="006C05EB">
        <w:rPr>
          <w:sz w:val="22"/>
          <w:szCs w:val="22"/>
        </w:rPr>
        <w:t xml:space="preserve"> </w:t>
      </w:r>
    </w:p>
    <w:p w14:paraId="450D7FE0" w14:textId="09A1182C" w:rsidR="00FB4230" w:rsidRDefault="00A23188" w:rsidP="00FB4230">
      <w:pPr>
        <w:widowControl w:val="0"/>
        <w:autoSpaceDE w:val="0"/>
        <w:autoSpaceDN w:val="0"/>
        <w:adjustRightInd w:val="0"/>
        <w:spacing w:after="140" w:line="288" w:lineRule="auto"/>
      </w:pPr>
      <w:r w:rsidRPr="00752D2F">
        <w:rPr>
          <w:noProof/>
        </w:rPr>
        <w:drawing>
          <wp:inline distT="0" distB="0" distL="0" distR="0" wp14:anchorId="2D3240B7" wp14:editId="7A46CFDC">
            <wp:extent cx="7772400" cy="3838575"/>
            <wp:effectExtent l="0" t="0" r="0" b="0"/>
            <wp:docPr id="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F9F00" w14:textId="77777777" w:rsidR="00FB4230" w:rsidRDefault="00FB4230" w:rsidP="00FB4230">
      <w:pPr>
        <w:widowControl w:val="0"/>
        <w:autoSpaceDE w:val="0"/>
        <w:autoSpaceDN w:val="0"/>
        <w:adjustRightInd w:val="0"/>
        <w:spacing w:after="140" w:line="288" w:lineRule="auto"/>
      </w:pPr>
    </w:p>
    <w:p w14:paraId="24F6DABD" w14:textId="2C9A0487" w:rsidR="00A13285" w:rsidRDefault="00A13285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453D23B7" w14:textId="77777777" w:rsidR="00A13285" w:rsidRDefault="00A13285" w:rsidP="00FB4230">
      <w:pPr>
        <w:rPr>
          <w:sz w:val="22"/>
          <w:szCs w:val="22"/>
        </w:rPr>
        <w:sectPr w:rsidR="00A13285" w:rsidSect="00FB4230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BAC7208" w14:textId="0D098330" w:rsidR="00FB4230" w:rsidRDefault="00A13285" w:rsidP="00FB4230">
      <w:pPr>
        <w:rPr>
          <w:sz w:val="22"/>
          <w:szCs w:val="22"/>
        </w:rPr>
      </w:pPr>
      <w:r>
        <w:rPr>
          <w:rFonts w:eastAsia="MS Mincho"/>
          <w:b/>
          <w:sz w:val="22"/>
          <w:szCs w:val="22"/>
        </w:rPr>
        <w:lastRenderedPageBreak/>
        <w:t>Supplemental Table S4</w:t>
      </w:r>
      <w:r w:rsidRPr="006C05EB">
        <w:rPr>
          <w:b/>
          <w:sz w:val="22"/>
          <w:szCs w:val="22"/>
        </w:rPr>
        <w:t>.</w:t>
      </w:r>
      <w:r w:rsidRPr="006C05EB">
        <w:rPr>
          <w:sz w:val="22"/>
          <w:szCs w:val="22"/>
        </w:rPr>
        <w:t xml:space="preserve"> </w:t>
      </w:r>
      <w:r w:rsidR="00DD29E4">
        <w:rPr>
          <w:sz w:val="22"/>
          <w:szCs w:val="22"/>
        </w:rPr>
        <w:t>The g</w:t>
      </w:r>
      <w:r w:rsidR="00DD29E4" w:rsidRPr="00A13285">
        <w:rPr>
          <w:sz w:val="22"/>
          <w:szCs w:val="22"/>
        </w:rPr>
        <w:t>ene expression levels in different reproductive organs (FPKM)</w:t>
      </w:r>
      <w:r w:rsidR="00DD29E4" w:rsidRPr="00E67AA7">
        <w:rPr>
          <w:sz w:val="22"/>
          <w:szCs w:val="22"/>
        </w:rPr>
        <w:t xml:space="preserve"> of ABA and CK related genes expressed during different reproductive stages. All gene expression data is derived from </w:t>
      </w:r>
      <w:proofErr w:type="spellStart"/>
      <w:r w:rsidR="00DD29E4" w:rsidRPr="00E67AA7">
        <w:rPr>
          <w:sz w:val="22"/>
          <w:szCs w:val="22"/>
        </w:rPr>
        <w:t>Phytozome</w:t>
      </w:r>
      <w:proofErr w:type="spellEnd"/>
      <w:r w:rsidR="00DD29E4" w:rsidRPr="00E67AA7">
        <w:rPr>
          <w:sz w:val="22"/>
          <w:szCs w:val="22"/>
        </w:rPr>
        <w:t xml:space="preserve"> 12 (Goodstein et al. 2012)</w:t>
      </w:r>
      <w:r w:rsidR="00DD29E4">
        <w:rPr>
          <w:sz w:val="22"/>
          <w:szCs w:val="22"/>
        </w:rPr>
        <w:t xml:space="preserve"> and Le et al. (2012)</w:t>
      </w:r>
      <w:r w:rsidR="00DD29E4" w:rsidRPr="00E67AA7">
        <w:rPr>
          <w:sz w:val="22"/>
          <w:szCs w:val="22"/>
        </w:rPr>
        <w:t>.</w:t>
      </w:r>
    </w:p>
    <w:p w14:paraId="61C569F6" w14:textId="5B02EE36" w:rsidR="00A13285" w:rsidRDefault="00A13285" w:rsidP="00FB4230">
      <w:pPr>
        <w:rPr>
          <w:sz w:val="22"/>
          <w:szCs w:val="22"/>
        </w:rPr>
      </w:pPr>
    </w:p>
    <w:tbl>
      <w:tblPr>
        <w:tblW w:w="8448" w:type="dxa"/>
        <w:tblLook w:val="04A0" w:firstRow="1" w:lastRow="0" w:firstColumn="1" w:lastColumn="0" w:noHBand="0" w:noVBand="1"/>
      </w:tblPr>
      <w:tblGrid>
        <w:gridCol w:w="1094"/>
        <w:gridCol w:w="1561"/>
        <w:gridCol w:w="1755"/>
        <w:gridCol w:w="1444"/>
        <w:gridCol w:w="1444"/>
        <w:gridCol w:w="1444"/>
      </w:tblGrid>
      <w:tr w:rsidR="00A13285" w:rsidRPr="00A13285" w14:paraId="009E219C" w14:textId="77777777" w:rsidTr="00A13285">
        <w:trPr>
          <w:trHeight w:val="287"/>
        </w:trPr>
        <w:tc>
          <w:tcPr>
            <w:tcW w:w="93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A83D826" w14:textId="77777777" w:rsidR="00A13285" w:rsidRPr="00A13285" w:rsidRDefault="00A13285" w:rsidP="00A13285">
            <w:pPr>
              <w:jc w:val="center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roup</w:t>
            </w:r>
          </w:p>
        </w:tc>
        <w:tc>
          <w:tcPr>
            <w:tcW w:w="156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07DE8E" w14:textId="77777777" w:rsidR="00A13285" w:rsidRPr="00A13285" w:rsidRDefault="00A13285" w:rsidP="00A13285">
            <w:pPr>
              <w:jc w:val="center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enes</w:t>
            </w:r>
          </w:p>
        </w:tc>
        <w:tc>
          <w:tcPr>
            <w:tcW w:w="1619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BF1C2A0" w14:textId="77777777" w:rsidR="00A13285" w:rsidRPr="00A13285" w:rsidRDefault="00A13285" w:rsidP="00A13285">
            <w:pPr>
              <w:jc w:val="center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Alias</w:t>
            </w:r>
          </w:p>
        </w:tc>
        <w:tc>
          <w:tcPr>
            <w:tcW w:w="433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C47A8D" w14:textId="77777777" w:rsidR="00A13285" w:rsidRPr="00A13285" w:rsidRDefault="00A13285" w:rsidP="00A13285">
            <w:pPr>
              <w:jc w:val="center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ene expression levels in different reproductive organs (FPKM)</w:t>
            </w:r>
          </w:p>
        </w:tc>
      </w:tr>
      <w:tr w:rsidR="00A13285" w:rsidRPr="00A13285" w14:paraId="3F543FA6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D7BFB7E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86BF5DB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0C392C5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E282F4" w14:textId="77777777" w:rsidR="00A13285" w:rsidRPr="00A13285" w:rsidRDefault="00A13285" w:rsidP="00A13285">
            <w:pPr>
              <w:jc w:val="center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Flower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C6C05B" w14:textId="77777777" w:rsidR="00A13285" w:rsidRPr="00A13285" w:rsidRDefault="00A13285" w:rsidP="00A13285">
            <w:pPr>
              <w:jc w:val="center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Pod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CE2452" w14:textId="77777777" w:rsidR="00A13285" w:rsidRPr="00A13285" w:rsidRDefault="00A13285" w:rsidP="00A13285">
            <w:pPr>
              <w:jc w:val="center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Seed (R5)</w:t>
            </w:r>
          </w:p>
        </w:tc>
      </w:tr>
      <w:tr w:rsidR="00A13285" w:rsidRPr="00A13285" w14:paraId="228BC336" w14:textId="77777777" w:rsidTr="00A13285">
        <w:trPr>
          <w:trHeight w:val="287"/>
        </w:trPr>
        <w:tc>
          <w:tcPr>
            <w:tcW w:w="93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1A9654" w14:textId="77777777" w:rsidR="00A13285" w:rsidRPr="00A13285" w:rsidRDefault="00A13285" w:rsidP="00A13285">
            <w:pPr>
              <w:jc w:val="center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CK_IPTs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05D1E1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IPT01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19BDF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0g4199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D5B305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41AE11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7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BFA78E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23</w:t>
            </w:r>
          </w:p>
        </w:tc>
      </w:tr>
      <w:tr w:rsidR="00A13285" w:rsidRPr="00A13285" w14:paraId="6E757FCE" w14:textId="77777777" w:rsidTr="00A13285">
        <w:trPr>
          <w:trHeight w:val="287"/>
        </w:trPr>
        <w:tc>
          <w:tcPr>
            <w:tcW w:w="93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6CCB32D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2A6E7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IPT02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9D8CA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1g1933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E944C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3.4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C1C6C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2.6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B3BE5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3.51</w:t>
            </w:r>
          </w:p>
        </w:tc>
      </w:tr>
      <w:tr w:rsidR="00A13285" w:rsidRPr="00A13285" w14:paraId="60AFDCF9" w14:textId="77777777" w:rsidTr="00A13285">
        <w:trPr>
          <w:trHeight w:val="287"/>
        </w:trPr>
        <w:tc>
          <w:tcPr>
            <w:tcW w:w="93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B4E3D8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959F6D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IPT03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1D6CA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2g0914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69D415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F9F528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3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3EDCF8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6</w:t>
            </w:r>
          </w:p>
        </w:tc>
      </w:tr>
      <w:tr w:rsidR="00A13285" w:rsidRPr="00A13285" w14:paraId="236BB778" w14:textId="77777777" w:rsidTr="00A13285">
        <w:trPr>
          <w:trHeight w:val="344"/>
        </w:trPr>
        <w:tc>
          <w:tcPr>
            <w:tcW w:w="93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5BD3637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D5BC30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IPT04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A15FF7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03g3085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EB8177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D279F0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9CBF83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11</w:t>
            </w:r>
          </w:p>
        </w:tc>
      </w:tr>
      <w:tr w:rsidR="00A13285" w:rsidRPr="00A13285" w14:paraId="6F36F5C8" w14:textId="77777777" w:rsidTr="00A13285">
        <w:trPr>
          <w:trHeight w:val="287"/>
        </w:trPr>
        <w:tc>
          <w:tcPr>
            <w:tcW w:w="93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66A36E1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C85018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IPT05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B59A63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0g0306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0907F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42B61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120DF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</w:tr>
      <w:tr w:rsidR="00A13285" w:rsidRPr="00A13285" w14:paraId="4861E50C" w14:textId="77777777" w:rsidTr="00A13285">
        <w:trPr>
          <w:trHeight w:val="287"/>
        </w:trPr>
        <w:tc>
          <w:tcPr>
            <w:tcW w:w="93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A7FF3B7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58947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IPT06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01B73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02g1675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09B629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9E2340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BB3EB8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</w:tr>
      <w:tr w:rsidR="00A13285" w:rsidRPr="00A13285" w14:paraId="0BDBDE00" w14:textId="77777777" w:rsidTr="00A13285">
        <w:trPr>
          <w:trHeight w:val="301"/>
        </w:trPr>
        <w:tc>
          <w:tcPr>
            <w:tcW w:w="93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E9CCCC8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69032E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IPT07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ABAC31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9g3368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F99B47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C6FDF0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089F80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</w:tr>
      <w:tr w:rsidR="00A13285" w:rsidRPr="00A13285" w14:paraId="4379C657" w14:textId="77777777" w:rsidTr="00A13285">
        <w:trPr>
          <w:trHeight w:val="287"/>
        </w:trPr>
        <w:tc>
          <w:tcPr>
            <w:tcW w:w="93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CE05A14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C6DF6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IPT08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32ECA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7g0208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6CC9A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42C40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27A47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</w:tr>
      <w:tr w:rsidR="00A13285" w:rsidRPr="00A13285" w14:paraId="4FB2BB11" w14:textId="77777777" w:rsidTr="00A13285">
        <w:trPr>
          <w:trHeight w:val="301"/>
        </w:trPr>
        <w:tc>
          <w:tcPr>
            <w:tcW w:w="93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1BADB90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85E2A0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IPT09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54009E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5g1104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A8AE32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2FBDA7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8BBBDD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5</w:t>
            </w:r>
          </w:p>
        </w:tc>
      </w:tr>
      <w:tr w:rsidR="00A13285" w:rsidRPr="00A13285" w14:paraId="60EED452" w14:textId="77777777" w:rsidTr="00A13285">
        <w:trPr>
          <w:trHeight w:val="344"/>
        </w:trPr>
        <w:tc>
          <w:tcPr>
            <w:tcW w:w="93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BF5458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136D4A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IPT10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548800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07g3862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F232DA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95C0A4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0C3F8D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</w:tr>
      <w:tr w:rsidR="00A13285" w:rsidRPr="00A13285" w14:paraId="6C5FEE9A" w14:textId="77777777" w:rsidTr="00A13285">
        <w:trPr>
          <w:trHeight w:val="344"/>
        </w:trPr>
        <w:tc>
          <w:tcPr>
            <w:tcW w:w="93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542E4C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80F1A6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IPT11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C3578D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8g5346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2ABCA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5500E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1.2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D0399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4.00</w:t>
            </w:r>
          </w:p>
        </w:tc>
      </w:tr>
      <w:tr w:rsidR="00A13285" w:rsidRPr="00A13285" w14:paraId="3B772D78" w14:textId="77777777" w:rsidTr="00A13285">
        <w:trPr>
          <w:trHeight w:val="287"/>
        </w:trPr>
        <w:tc>
          <w:tcPr>
            <w:tcW w:w="93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7518AF9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D4434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IPT12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E5F41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08g4802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D8E45B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BD432F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C750E5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</w:tr>
      <w:tr w:rsidR="00A13285" w:rsidRPr="00A13285" w14:paraId="3FDA39FB" w14:textId="77777777" w:rsidTr="00A13285">
        <w:trPr>
          <w:trHeight w:val="287"/>
        </w:trPr>
        <w:tc>
          <w:tcPr>
            <w:tcW w:w="93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6182AFC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35EFF2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IPT13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42EE0E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3g2799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B37272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3A2D58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5.8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A7012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</w:tr>
      <w:tr w:rsidR="00A13285" w:rsidRPr="00A13285" w14:paraId="3549DCB7" w14:textId="77777777" w:rsidTr="00A13285">
        <w:trPr>
          <w:trHeight w:val="287"/>
        </w:trPr>
        <w:tc>
          <w:tcPr>
            <w:tcW w:w="93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1EF2B0D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535588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IPT14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052B01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3g34680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4FB516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.28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E2B9DF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.99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0198A7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2.46</w:t>
            </w:r>
          </w:p>
        </w:tc>
      </w:tr>
      <w:tr w:rsidR="00A13285" w:rsidRPr="00A13285" w14:paraId="2545F6E8" w14:textId="77777777" w:rsidTr="00A13285">
        <w:trPr>
          <w:trHeight w:val="15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52C19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9BBB2" w14:textId="77777777" w:rsidR="00A13285" w:rsidRPr="00A13285" w:rsidRDefault="00A13285" w:rsidP="00A13285">
            <w:pPr>
              <w:rPr>
                <w:sz w:val="20"/>
                <w:szCs w:val="20"/>
              </w:rPr>
            </w:pP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28098" w14:textId="77777777" w:rsidR="00A13285" w:rsidRPr="00A13285" w:rsidRDefault="00A13285" w:rsidP="00A13285">
            <w:pPr>
              <w:rPr>
                <w:sz w:val="20"/>
                <w:szCs w:val="20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CC1478" w14:textId="77777777" w:rsidR="00A13285" w:rsidRPr="00A13285" w:rsidRDefault="00A13285" w:rsidP="00A13285">
            <w:pPr>
              <w:rPr>
                <w:sz w:val="20"/>
                <w:szCs w:val="20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3A23D8" w14:textId="77777777" w:rsidR="00A13285" w:rsidRPr="00A13285" w:rsidRDefault="00A13285" w:rsidP="00A1328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E1704" w14:textId="77777777" w:rsidR="00A13285" w:rsidRPr="00A13285" w:rsidRDefault="00A13285" w:rsidP="00A13285">
            <w:pPr>
              <w:jc w:val="right"/>
              <w:rPr>
                <w:sz w:val="20"/>
                <w:szCs w:val="20"/>
              </w:rPr>
            </w:pPr>
          </w:p>
        </w:tc>
      </w:tr>
      <w:tr w:rsidR="00A13285" w:rsidRPr="00A13285" w14:paraId="0D9BFB4A" w14:textId="77777777" w:rsidTr="00A13285">
        <w:trPr>
          <w:trHeight w:val="287"/>
        </w:trPr>
        <w:tc>
          <w:tcPr>
            <w:tcW w:w="93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81DDED4" w14:textId="77777777" w:rsidR="00A13285" w:rsidRPr="00A13285" w:rsidRDefault="00A13285" w:rsidP="00A13285">
            <w:pPr>
              <w:jc w:val="center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CK_CKXs</w:t>
            </w:r>
          </w:p>
        </w:tc>
        <w:tc>
          <w:tcPr>
            <w:tcW w:w="15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FA157F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01</w:t>
            </w:r>
          </w:p>
        </w:tc>
        <w:tc>
          <w:tcPr>
            <w:tcW w:w="16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17A8F7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9g31620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B9E113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36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FC6B79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42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3C511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</w:tr>
      <w:tr w:rsidR="00A13285" w:rsidRPr="00A13285" w14:paraId="75732D59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403FEC1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5106C9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02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7E0A3C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03g2891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B88FF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6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37961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6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3071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1</w:t>
            </w:r>
          </w:p>
        </w:tc>
      </w:tr>
      <w:tr w:rsidR="00A13285" w:rsidRPr="00A13285" w14:paraId="59842DF3" w14:textId="77777777" w:rsidTr="00A13285">
        <w:trPr>
          <w:trHeight w:val="344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9FA86A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0CD8BB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03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E338D4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09g0719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07EE03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42D07E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.8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453EB9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.14</w:t>
            </w:r>
          </w:p>
        </w:tc>
      </w:tr>
      <w:tr w:rsidR="00A13285" w:rsidRPr="00A13285" w14:paraId="2BBFE53F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EE3AF19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13A88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04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F552F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09g0736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A3EDD9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8.1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E88EC0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92B54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8</w:t>
            </w:r>
          </w:p>
        </w:tc>
      </w:tr>
      <w:tr w:rsidR="00A13285" w:rsidRPr="00A13285" w14:paraId="10B29164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BCA7069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4753C6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05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658E7F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3g1642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8877D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288DE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9B145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</w:tr>
      <w:tr w:rsidR="00A13285" w:rsidRPr="00A13285" w14:paraId="255AB972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805D54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893B9B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06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065DA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3g1643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102D0B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6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9CD875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8FC10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</w:tr>
      <w:tr w:rsidR="00A13285" w:rsidRPr="00A13285" w14:paraId="41DA46CB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48916C5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3B3A91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07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28C98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5g1856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18545F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9.0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69A059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.8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393606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.19</w:t>
            </w:r>
          </w:p>
        </w:tc>
      </w:tr>
      <w:tr w:rsidR="00A13285" w:rsidRPr="00A13285" w14:paraId="069879FE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DDA9F94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28D5B1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08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9ADAEA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7g0622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D2755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5.8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AF07A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7.6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830E4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.08</w:t>
            </w:r>
          </w:p>
        </w:tc>
      </w:tr>
      <w:tr w:rsidR="00A13285" w:rsidRPr="00A13285" w14:paraId="7A4B79F8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28CAC9D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6C460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09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685957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7g0623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381681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C419AC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19A7EA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Not expressed</w:t>
            </w:r>
          </w:p>
        </w:tc>
      </w:tr>
      <w:tr w:rsidR="00A13285" w:rsidRPr="00A13285" w14:paraId="677F4E07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C93279D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38A13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10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4E527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06g0318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7D286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431D9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59437F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35</w:t>
            </w:r>
          </w:p>
        </w:tc>
      </w:tr>
      <w:tr w:rsidR="00A13285" w:rsidRPr="00A13285" w14:paraId="08761F83" w14:textId="77777777" w:rsidTr="00A13285">
        <w:trPr>
          <w:trHeight w:val="301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9E15C27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991670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11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EB177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04g0313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ACF90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99D08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A0DF3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11</w:t>
            </w:r>
          </w:p>
        </w:tc>
      </w:tr>
      <w:tr w:rsidR="00A13285" w:rsidRPr="00A13285" w14:paraId="5D019EC0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6A39E5C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FF0AFC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12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553E09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09g3595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39CCF6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4.3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78F692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.3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982CF6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12</w:t>
            </w:r>
          </w:p>
        </w:tc>
      </w:tr>
      <w:tr w:rsidR="00A13285" w:rsidRPr="00A13285" w14:paraId="0D29D3C0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2340D3C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EC7656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13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849C48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1g2086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6C443C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826F9D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00AE41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.23</w:t>
            </w:r>
          </w:p>
        </w:tc>
      </w:tr>
      <w:tr w:rsidR="00A13285" w:rsidRPr="00A13285" w14:paraId="43E99176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8AD21F4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C3FC5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14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72FE7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2g0139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56166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64D8A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9658B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1</w:t>
            </w:r>
          </w:p>
        </w:tc>
      </w:tr>
      <w:tr w:rsidR="00A13285" w:rsidRPr="00A13285" w14:paraId="1A0B2DB4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27E4164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9F9E40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15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86E015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04g0584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4F4F95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2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ACEBAF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.5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DA696D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76</w:t>
            </w:r>
          </w:p>
        </w:tc>
      </w:tr>
      <w:tr w:rsidR="00A13285" w:rsidRPr="00A13285" w14:paraId="0D44715A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9E50139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6CAF57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16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8F68F5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4g1128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BA5C5D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32.3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6420F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3.8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13753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.03</w:t>
            </w:r>
          </w:p>
        </w:tc>
      </w:tr>
      <w:tr w:rsidR="00A13285" w:rsidRPr="00A13285" w14:paraId="3E28DAE0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5BD4976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B7FD73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CKX17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82E67D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7g34330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D12EB7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2.17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F9EC23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7.44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E4C366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.88</w:t>
            </w:r>
          </w:p>
        </w:tc>
      </w:tr>
      <w:tr w:rsidR="00A13285" w:rsidRPr="00A13285" w14:paraId="496FBC52" w14:textId="77777777" w:rsidTr="00A13285">
        <w:trPr>
          <w:trHeight w:val="143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18D68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A93F0" w14:textId="77777777" w:rsidR="00A13285" w:rsidRPr="00A13285" w:rsidRDefault="00A13285" w:rsidP="00A13285">
            <w:pPr>
              <w:rPr>
                <w:sz w:val="20"/>
                <w:szCs w:val="20"/>
              </w:rPr>
            </w:pP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A5120" w14:textId="77777777" w:rsidR="00A13285" w:rsidRPr="00A13285" w:rsidRDefault="00A13285" w:rsidP="00A13285">
            <w:pPr>
              <w:rPr>
                <w:sz w:val="20"/>
                <w:szCs w:val="20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572B0A" w14:textId="77777777" w:rsidR="00A13285" w:rsidRPr="00A13285" w:rsidRDefault="00A13285" w:rsidP="00A13285">
            <w:pPr>
              <w:rPr>
                <w:sz w:val="20"/>
                <w:szCs w:val="20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1B068E" w14:textId="77777777" w:rsidR="00A13285" w:rsidRPr="00A13285" w:rsidRDefault="00A13285" w:rsidP="00A1328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D77351" w14:textId="77777777" w:rsidR="00A13285" w:rsidRPr="00A13285" w:rsidRDefault="00A13285" w:rsidP="00A13285">
            <w:pPr>
              <w:jc w:val="right"/>
              <w:rPr>
                <w:sz w:val="20"/>
                <w:szCs w:val="20"/>
              </w:rPr>
            </w:pPr>
          </w:p>
        </w:tc>
      </w:tr>
      <w:tr w:rsidR="00A13285" w:rsidRPr="00A13285" w14:paraId="4F2EA922" w14:textId="77777777" w:rsidTr="00A13285">
        <w:trPr>
          <w:trHeight w:val="287"/>
        </w:trPr>
        <w:tc>
          <w:tcPr>
            <w:tcW w:w="93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E988415" w14:textId="77777777" w:rsidR="00A13285" w:rsidRPr="00A13285" w:rsidRDefault="00A13285" w:rsidP="00A13285">
            <w:pPr>
              <w:jc w:val="center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ABA</w:t>
            </w:r>
          </w:p>
        </w:tc>
        <w:tc>
          <w:tcPr>
            <w:tcW w:w="15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1001DB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ABI3_1</w:t>
            </w:r>
          </w:p>
        </w:tc>
        <w:tc>
          <w:tcPr>
            <w:tcW w:w="16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23FB70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08g47240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71B919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6E3E1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6.85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F0E283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31.35</w:t>
            </w:r>
          </w:p>
        </w:tc>
      </w:tr>
      <w:tr w:rsidR="00A13285" w:rsidRPr="00A13285" w14:paraId="0786DBFE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C1B6C9F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22DF7C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GmABI3_2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E47C13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8g3849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8D18D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BD062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4.1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62859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80.08</w:t>
            </w:r>
          </w:p>
        </w:tc>
      </w:tr>
      <w:tr w:rsidR="00A13285" w:rsidRPr="00A13285" w14:paraId="4F2C7E6A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BB243E9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E43B07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AREB3-1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B95F46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04g1484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88D135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CE8A63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3.6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9FD148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3.29</w:t>
            </w:r>
          </w:p>
        </w:tc>
      </w:tr>
      <w:tr w:rsidR="00A13285" w:rsidRPr="00A13285" w14:paraId="3F4815EA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8FA7861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E91334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AREB3-2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2965E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06g4722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9F843E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.5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A10E2B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5.5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A98B0B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9.26</w:t>
            </w:r>
          </w:p>
        </w:tc>
      </w:tr>
      <w:tr w:rsidR="00A13285" w:rsidRPr="00A13285" w14:paraId="3D6CEB95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B7D81A8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E3E718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 xml:space="preserve">LEC1-1 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254E1F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07g3982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2E344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55FAC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8.5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43DA0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48.57</w:t>
            </w:r>
          </w:p>
        </w:tc>
      </w:tr>
      <w:tr w:rsidR="00A13285" w:rsidRPr="00A13285" w14:paraId="0A3C7083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967F69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28F2D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 xml:space="preserve">LEC1-2 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5B7562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7g0095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B307BE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3CE761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9.4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854888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42.83</w:t>
            </w:r>
          </w:p>
        </w:tc>
      </w:tr>
      <w:tr w:rsidR="00A13285" w:rsidRPr="00A13285" w14:paraId="7327A22A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BB502AB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3432FC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bZIP67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94D7B8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3g3934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249685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AF3CA4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7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62EA2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21.33</w:t>
            </w:r>
          </w:p>
        </w:tc>
      </w:tr>
      <w:tr w:rsidR="00A13285" w:rsidRPr="00A13285" w14:paraId="75B592A0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8510A1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DBD591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FUS3_1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CF6C9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.20G03570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4786D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CCDBB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D5A7F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0</w:t>
            </w:r>
          </w:p>
        </w:tc>
      </w:tr>
      <w:tr w:rsidR="00A13285" w:rsidRPr="00A13285" w14:paraId="38ABB830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C6F1D2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37DC21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FUS3_2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04CBD5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9g2733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0C8F28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DCD736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2.0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38F8C1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3.27</w:t>
            </w:r>
          </w:p>
        </w:tc>
      </w:tr>
      <w:tr w:rsidR="00A13285" w:rsidRPr="00A13285" w14:paraId="50AB3D2D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EC5EC7E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0E7C8E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FUS3_3</w:t>
            </w:r>
          </w:p>
        </w:tc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CD4B2D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20g0476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C9ACEE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FBE70C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DBA73A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0</w:t>
            </w:r>
          </w:p>
        </w:tc>
      </w:tr>
      <w:tr w:rsidR="00A13285" w:rsidRPr="00A13285" w14:paraId="0411E5EF" w14:textId="77777777" w:rsidTr="00A13285">
        <w:trPr>
          <w:trHeight w:val="287"/>
        </w:trPr>
        <w:tc>
          <w:tcPr>
            <w:tcW w:w="9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456D0C5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940536" w14:textId="77777777" w:rsidR="00A13285" w:rsidRPr="00A13285" w:rsidRDefault="00A13285" w:rsidP="00A13285">
            <w:pPr>
              <w:rPr>
                <w:i/>
                <w:iCs/>
                <w:color w:val="000000"/>
                <w:sz w:val="20"/>
                <w:szCs w:val="20"/>
              </w:rPr>
            </w:pPr>
            <w:r w:rsidRPr="00A13285">
              <w:rPr>
                <w:i/>
                <w:iCs/>
                <w:color w:val="000000"/>
                <w:sz w:val="20"/>
                <w:szCs w:val="20"/>
              </w:rPr>
              <w:t>FUS3_4</w:t>
            </w:r>
          </w:p>
        </w:tc>
        <w:tc>
          <w:tcPr>
            <w:tcW w:w="16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98B4D2" w14:textId="77777777" w:rsidR="00A13285" w:rsidRPr="00A13285" w:rsidRDefault="00A13285" w:rsidP="00A13285">
            <w:pPr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Glyma16g05480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5DABB6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9153A4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.27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426B0E" w14:textId="77777777" w:rsidR="00A13285" w:rsidRPr="00A13285" w:rsidRDefault="00A13285" w:rsidP="00A13285">
            <w:pPr>
              <w:jc w:val="right"/>
              <w:rPr>
                <w:color w:val="000000"/>
                <w:sz w:val="20"/>
                <w:szCs w:val="20"/>
              </w:rPr>
            </w:pPr>
            <w:r w:rsidRPr="00A13285">
              <w:rPr>
                <w:color w:val="000000"/>
                <w:sz w:val="20"/>
                <w:szCs w:val="20"/>
              </w:rPr>
              <w:t>11.37</w:t>
            </w:r>
          </w:p>
        </w:tc>
      </w:tr>
    </w:tbl>
    <w:p w14:paraId="40708442" w14:textId="378EA41B" w:rsidR="00A13285" w:rsidRDefault="00A13285" w:rsidP="00DD29E4">
      <w:pPr>
        <w:rPr>
          <w:sz w:val="22"/>
          <w:szCs w:val="22"/>
        </w:rPr>
      </w:pPr>
    </w:p>
    <w:sectPr w:rsidR="00A13285" w:rsidSect="00A13285">
      <w:pgSz w:w="12240" w:h="15840"/>
      <w:pgMar w:top="36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sTCwMDMwMTEyMLBU0lEKTi0uzszPAykwqQUAs4UslywAAAA="/>
  </w:docVars>
  <w:rsids>
    <w:rsidRoot w:val="00FB4230"/>
    <w:rsid w:val="00063555"/>
    <w:rsid w:val="00072FFE"/>
    <w:rsid w:val="00177546"/>
    <w:rsid w:val="00221325"/>
    <w:rsid w:val="00280784"/>
    <w:rsid w:val="00383529"/>
    <w:rsid w:val="00392A20"/>
    <w:rsid w:val="003B2236"/>
    <w:rsid w:val="003D0E8B"/>
    <w:rsid w:val="003F2A14"/>
    <w:rsid w:val="00401227"/>
    <w:rsid w:val="004370D1"/>
    <w:rsid w:val="006244DF"/>
    <w:rsid w:val="00672554"/>
    <w:rsid w:val="00687A08"/>
    <w:rsid w:val="006B4F42"/>
    <w:rsid w:val="006F3B2F"/>
    <w:rsid w:val="00700765"/>
    <w:rsid w:val="00712F51"/>
    <w:rsid w:val="00714693"/>
    <w:rsid w:val="00810A82"/>
    <w:rsid w:val="008A3039"/>
    <w:rsid w:val="008A5904"/>
    <w:rsid w:val="009478A2"/>
    <w:rsid w:val="009814D9"/>
    <w:rsid w:val="009F007A"/>
    <w:rsid w:val="00A13285"/>
    <w:rsid w:val="00A23188"/>
    <w:rsid w:val="00A77EB7"/>
    <w:rsid w:val="00BF31A4"/>
    <w:rsid w:val="00C92CFC"/>
    <w:rsid w:val="00CA6D84"/>
    <w:rsid w:val="00CD4ECD"/>
    <w:rsid w:val="00D34B61"/>
    <w:rsid w:val="00D47DE4"/>
    <w:rsid w:val="00DB32D9"/>
    <w:rsid w:val="00DD29E4"/>
    <w:rsid w:val="00E115AE"/>
    <w:rsid w:val="00EA7AB9"/>
    <w:rsid w:val="00F44227"/>
    <w:rsid w:val="00FB4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3E6CB"/>
  <w15:chartTrackingRefBased/>
  <w15:docId w15:val="{8F379C9A-DDD9-4749-9D02-5AC8C50C4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230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46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14693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0635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355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63555"/>
    <w:rPr>
      <w:rFonts w:ascii="Times New Roman" w:eastAsia="Times New Roman" w:hAnsi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55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63555"/>
    <w:rPr>
      <w:rFonts w:ascii="Times New Roman" w:eastAsia="Times New Roman" w:hAnsi="Times New Roman"/>
      <w:b/>
      <w:bCs/>
      <w:lang w:val="en-US" w:eastAsia="en-US"/>
    </w:rPr>
  </w:style>
  <w:style w:type="paragraph" w:styleId="Revision">
    <w:name w:val="Revision"/>
    <w:hidden/>
    <w:uiPriority w:val="99"/>
    <w:semiHidden/>
    <w:rsid w:val="00810A82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39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10</Words>
  <Characters>575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n</dc:creator>
  <cp:keywords/>
  <dc:description/>
  <cp:lastModifiedBy>Thien Nguyen Quoc</cp:lastModifiedBy>
  <cp:revision>2</cp:revision>
  <dcterms:created xsi:type="dcterms:W3CDTF">2021-02-26T16:49:00Z</dcterms:created>
  <dcterms:modified xsi:type="dcterms:W3CDTF">2021-02-26T16:49:00Z</dcterms:modified>
</cp:coreProperties>
</file>